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EEFA" w14:textId="77777777" w:rsidR="001766BB" w:rsidRPr="002541F5" w:rsidRDefault="001766BB" w:rsidP="001766BB">
      <w:pPr>
        <w:pStyle w:val="ListParagraph"/>
        <w:spacing w:after="120" w:line="400" w:lineRule="exact"/>
        <w:ind w:firstLineChars="0" w:firstLine="0"/>
        <w:rPr>
          <w:rFonts w:ascii="Times New Roman" w:eastAsia="SimHei" w:hAnsi="Times New Roman" w:cs="Times New Roman"/>
          <w:sz w:val="24"/>
          <w:szCs w:val="24"/>
        </w:rPr>
      </w:pPr>
      <w:r w:rsidRPr="002541F5">
        <w:rPr>
          <w:rFonts w:ascii="Times New Roman" w:hAnsi="Times New Roman"/>
          <w:b/>
          <w:sz w:val="24"/>
          <w:szCs w:val="24"/>
          <w:lang w:eastAsia="en-US"/>
        </w:rPr>
        <w:t>Supplementary Table S1</w:t>
      </w:r>
      <w:r>
        <w:rPr>
          <w:rFonts w:ascii="Times New Roman" w:hAnsi="Times New Roman" w:hint="eastAsia"/>
          <w:sz w:val="24"/>
          <w:szCs w:val="24"/>
        </w:rPr>
        <w:t>.</w:t>
      </w:r>
      <w:r w:rsidRPr="002541F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Pr="002541F5">
        <w:rPr>
          <w:rFonts w:ascii="Times New Roman" w:eastAsia="SimHei" w:hAnsi="Times New Roman" w:cs="Times New Roman"/>
          <w:sz w:val="24"/>
          <w:szCs w:val="24"/>
        </w:rPr>
        <w:t>Ingredients and chemical composition of the formulation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4678"/>
        <w:gridCol w:w="1418"/>
      </w:tblGrid>
      <w:tr w:rsidR="00163E0B" w:rsidRPr="009D6C74" w14:paraId="615CC486" w14:textId="77777777" w:rsidTr="00D07A72">
        <w:tc>
          <w:tcPr>
            <w:tcW w:w="467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FD1BD24" w14:textId="77777777" w:rsidR="00163E0B" w:rsidRPr="009D6C74" w:rsidRDefault="00163E0B" w:rsidP="00FC47A8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Items</w:t>
            </w:r>
          </w:p>
        </w:tc>
        <w:tc>
          <w:tcPr>
            <w:tcW w:w="14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C52037E" w14:textId="77777777" w:rsidR="00163E0B" w:rsidRPr="00E812E7" w:rsidRDefault="00163E0B" w:rsidP="00FC47A8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E812E7">
              <w:rPr>
                <w:rFonts w:ascii="Times New Roman" w:eastAsia="SimSun" w:hAnsi="Times New Roman" w:cs="Times New Roman"/>
                <w:szCs w:val="21"/>
              </w:rPr>
              <w:t>Ratio (%)</w:t>
            </w:r>
          </w:p>
        </w:tc>
      </w:tr>
      <w:tr w:rsidR="00163E0B" w:rsidRPr="009D6C74" w14:paraId="48E41A8C" w14:textId="77777777" w:rsidTr="00D07A72">
        <w:tc>
          <w:tcPr>
            <w:tcW w:w="4678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3EEC3B05" w14:textId="77777777" w:rsidR="00163E0B" w:rsidRPr="009D6C74" w:rsidRDefault="00163E0B" w:rsidP="00FC47A8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Ingredients (DM basis)</w:t>
            </w:r>
          </w:p>
        </w:tc>
        <w:tc>
          <w:tcPr>
            <w:tcW w:w="141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7A10FB4" w14:textId="77777777" w:rsidR="00163E0B" w:rsidRPr="00E812E7" w:rsidRDefault="00163E0B" w:rsidP="00FC47A8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</w:p>
        </w:tc>
      </w:tr>
      <w:tr w:rsidR="00E812E7" w:rsidRPr="009D6C74" w14:paraId="3D570CB1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DB4280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Oat silag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9319F2" w14:textId="77777777" w:rsidR="00E812E7" w:rsidRPr="00E812E7" w:rsidRDefault="00E812E7" w:rsidP="00E812E7">
            <w:pPr>
              <w:widowControl/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32.5</w:t>
            </w:r>
          </w:p>
        </w:tc>
      </w:tr>
      <w:tr w:rsidR="00E812E7" w:rsidRPr="009D6C74" w14:paraId="7E2BDA5C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4F8EA97B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color w:val="FF0000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Oat Ha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08C2F4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27.5</w:t>
            </w:r>
          </w:p>
        </w:tc>
      </w:tr>
      <w:tr w:rsidR="00E812E7" w:rsidRPr="009D6C74" w14:paraId="6FAE5E92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6505D0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Cor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CE94A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29.6</w:t>
            </w:r>
          </w:p>
        </w:tc>
      </w:tr>
      <w:tr w:rsidR="00E812E7" w:rsidRPr="009D6C74" w14:paraId="01A8DAB9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6F0B11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Soybean mea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840C0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1.4</w:t>
            </w:r>
          </w:p>
        </w:tc>
      </w:tr>
      <w:tr w:rsidR="00E812E7" w:rsidRPr="009D6C74" w14:paraId="543C3FD5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DB9DEF" w14:textId="77777777" w:rsidR="00E812E7" w:rsidRPr="009D6C74" w:rsidRDefault="00E812E7" w:rsidP="00457A25">
            <w:pPr>
              <w:jc w:val="left"/>
              <w:rPr>
                <w:rFonts w:ascii="Times New Roman" w:eastAsia="SimSun" w:hAnsi="Times New Roman" w:cs="Times New Roman"/>
                <w:color w:val="FF0000"/>
                <w:szCs w:val="21"/>
              </w:rPr>
            </w:pPr>
            <w:r w:rsidRPr="009D6C74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 xml:space="preserve">Corn distillers dried grains with </w:t>
            </w:r>
            <w:proofErr w:type="spellStart"/>
            <w:r w:rsidRPr="009D6C74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solubles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6B28B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2.4</w:t>
            </w:r>
          </w:p>
        </w:tc>
      </w:tr>
      <w:tr w:rsidR="00E812E7" w:rsidRPr="009D6C74" w14:paraId="40C5B2FA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69B735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color w:val="FF0000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Fermented distiller’s grai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62427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2.6</w:t>
            </w:r>
          </w:p>
        </w:tc>
      </w:tr>
      <w:tr w:rsidR="00E812E7" w:rsidRPr="009D6C74" w14:paraId="22AA1637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7B6FED3E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>
              <w:rPr>
                <w:rFonts w:ascii="Times New Roman" w:eastAsia="SimSun" w:hAnsi="Times New Roman" w:cs="Times New Roman"/>
                <w:szCs w:val="21"/>
              </w:rPr>
              <w:t>C</w:t>
            </w:r>
            <w:r w:rsidRPr="00A74A4D">
              <w:rPr>
                <w:rFonts w:ascii="Times New Roman" w:eastAsia="SimSun" w:hAnsi="Times New Roman" w:cs="Times New Roman"/>
                <w:szCs w:val="21"/>
              </w:rPr>
              <w:t>orn fibe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ED6E38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1.3</w:t>
            </w:r>
          </w:p>
        </w:tc>
      </w:tr>
      <w:tr w:rsidR="00E812E7" w:rsidRPr="009D6C74" w14:paraId="0BC4A77D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22F479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Sal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9C483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0.4</w:t>
            </w:r>
          </w:p>
        </w:tc>
      </w:tr>
      <w:tr w:rsidR="00E812E7" w:rsidRPr="009D6C74" w14:paraId="1C236342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5A2E58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Sodium bicarbon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0A7D5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0.4</w:t>
            </w:r>
          </w:p>
        </w:tc>
      </w:tr>
      <w:tr w:rsidR="00E812E7" w:rsidRPr="009D6C74" w14:paraId="761FF99D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4A39C64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eastAsia="SimSun" w:hAnsi="Times New Roman" w:cs="Times New Roman"/>
                <w:szCs w:val="21"/>
              </w:rPr>
              <w:t>Choline Chlorid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371C2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0.1</w:t>
            </w:r>
          </w:p>
        </w:tc>
      </w:tr>
      <w:tr w:rsidR="00E812E7" w:rsidRPr="009D6C74" w14:paraId="768E62BB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43B7E995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D6C74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Limeston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8C230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0.3</w:t>
            </w:r>
          </w:p>
        </w:tc>
      </w:tr>
      <w:tr w:rsidR="00E812E7" w:rsidRPr="009D6C74" w14:paraId="3DEB6C77" w14:textId="77777777" w:rsidTr="00F546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6EA216" w14:textId="77777777" w:rsidR="00E812E7" w:rsidRPr="009D6C74" w:rsidRDefault="00E812E7" w:rsidP="00E812E7">
            <w:pPr>
              <w:jc w:val="left"/>
              <w:rPr>
                <w:rFonts w:ascii="Times New Roman" w:eastAsia="SimSun" w:hAnsi="Times New Roman" w:cs="Times New Roman"/>
                <w:color w:val="FF0000"/>
                <w:szCs w:val="21"/>
                <w:vertAlign w:val="superscript"/>
              </w:rPr>
            </w:pPr>
            <w:r w:rsidRPr="00497EBC">
              <w:rPr>
                <w:rFonts w:ascii="Times New Roman" w:eastAsia="SimSun" w:hAnsi="Times New Roman" w:cs="Times New Roman"/>
                <w:szCs w:val="21"/>
              </w:rPr>
              <w:t>Premix</w:t>
            </w:r>
            <w:r w:rsidRPr="00497EBC">
              <w:rPr>
                <w:rFonts w:ascii="Times New Roman" w:eastAsia="SimSun" w:hAnsi="Times New Roman" w:cs="Times New Roman"/>
                <w:szCs w:val="21"/>
                <w:vertAlign w:val="superscript"/>
              </w:rPr>
              <w:t>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CF8A3" w14:textId="77777777" w:rsidR="00E812E7" w:rsidRPr="00E812E7" w:rsidRDefault="00E812E7" w:rsidP="00E812E7">
            <w:pPr>
              <w:rPr>
                <w:rFonts w:ascii="Times New Roman" w:eastAsia="DengXian" w:hAnsi="Times New Roman" w:cs="Times New Roman"/>
                <w:szCs w:val="21"/>
              </w:rPr>
            </w:pPr>
            <w:r w:rsidRPr="00E812E7">
              <w:rPr>
                <w:rFonts w:ascii="Times New Roman" w:eastAsia="DengXian" w:hAnsi="Times New Roman" w:cs="Times New Roman"/>
                <w:szCs w:val="21"/>
              </w:rPr>
              <w:t>1.5</w:t>
            </w:r>
          </w:p>
        </w:tc>
      </w:tr>
      <w:tr w:rsidR="006948F5" w:rsidRPr="006948F5" w14:paraId="3CEF1B2B" w14:textId="77777777" w:rsidTr="00D07A72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ACF69D" w14:textId="77777777" w:rsidR="00163E0B" w:rsidRPr="006948F5" w:rsidRDefault="00163E0B" w:rsidP="00C61FCF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6948F5">
              <w:rPr>
                <w:rFonts w:ascii="Times New Roman" w:eastAsia="SimSun" w:hAnsi="Times New Roman" w:cs="Times New Roman"/>
                <w:szCs w:val="21"/>
              </w:rPr>
              <w:t>Chemical composition</w:t>
            </w:r>
            <w:r w:rsidR="00C61FCF" w:rsidRPr="006948F5">
              <w:rPr>
                <w:rFonts w:ascii="Times New Roman" w:eastAsia="SimSun" w:hAnsi="Times New Roman" w:cs="Times New Roman"/>
                <w:szCs w:val="21"/>
              </w:rPr>
              <w:t xml:space="preserve"> </w:t>
            </w:r>
            <w:r w:rsidRPr="006948F5">
              <w:rPr>
                <w:rFonts w:ascii="Times New Roman" w:eastAsia="SimSun" w:hAnsi="Times New Roman" w:cs="Times New Roman"/>
                <w:szCs w:val="21"/>
              </w:rPr>
              <w:t>(DM basi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57D8F4C" w14:textId="77777777" w:rsidR="00163E0B" w:rsidRPr="006948F5" w:rsidRDefault="00163E0B" w:rsidP="00FC47A8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</w:p>
        </w:tc>
      </w:tr>
      <w:tr w:rsidR="00B55005" w:rsidRPr="00E1330B" w14:paraId="0ED30C44" w14:textId="77777777" w:rsidTr="00D07A72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3BF2222E" w14:textId="77777777" w:rsidR="00B55005" w:rsidRPr="00925B2B" w:rsidRDefault="00B55005" w:rsidP="00B55005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NEg</w:t>
            </w:r>
            <w:r w:rsidRPr="00925B2B">
              <w:rPr>
                <w:rFonts w:ascii="Times New Roman" w:eastAsia="SimSun" w:hAnsi="Times New Roman" w:cs="Times New Roman"/>
                <w:szCs w:val="21"/>
                <w:vertAlign w:val="superscript"/>
              </w:rPr>
              <w:t>2</w:t>
            </w:r>
            <w:r w:rsidRPr="00925B2B">
              <w:rPr>
                <w:rFonts w:ascii="Times New Roman" w:eastAsia="SimSun" w:hAnsi="Times New Roman" w:cs="Times New Roman"/>
                <w:szCs w:val="21"/>
              </w:rPr>
              <w:t xml:space="preserve"> (MJ/kg DM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3160538" w14:textId="77777777" w:rsidR="00B55005" w:rsidRPr="00925B2B" w:rsidRDefault="00B55005" w:rsidP="00B55005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5.1</w:t>
            </w:r>
          </w:p>
        </w:tc>
      </w:tr>
      <w:tr w:rsidR="00B55005" w:rsidRPr="00E1330B" w14:paraId="3B46079C" w14:textId="77777777" w:rsidTr="00D07A72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8A34CA" w14:textId="77777777" w:rsidR="00B55005" w:rsidRPr="00925B2B" w:rsidRDefault="00B55005" w:rsidP="00B55005">
            <w:pPr>
              <w:widowControl/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Crude prote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180A0A" w14:textId="77777777" w:rsidR="00B55005" w:rsidRPr="00925B2B" w:rsidRDefault="00B55005" w:rsidP="00B55005">
            <w:pPr>
              <w:widowControl/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12.2</w:t>
            </w:r>
          </w:p>
        </w:tc>
      </w:tr>
      <w:tr w:rsidR="00B55005" w:rsidRPr="00E1330B" w14:paraId="32076DD0" w14:textId="77777777" w:rsidTr="00D07A72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089ECDAF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Ether extrac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F45562A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4.5</w:t>
            </w:r>
          </w:p>
        </w:tc>
      </w:tr>
      <w:tr w:rsidR="00B55005" w:rsidRPr="00E1330B" w14:paraId="46F98015" w14:textId="77777777" w:rsidTr="00D07A72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0C9542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Neutral detergent fibe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7C6F6DF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31.6</w:t>
            </w:r>
          </w:p>
        </w:tc>
      </w:tr>
      <w:tr w:rsidR="00B55005" w:rsidRPr="00E1330B" w14:paraId="37A45BDA" w14:textId="77777777" w:rsidTr="006948F5">
        <w:trPr>
          <w:trHeight w:val="270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B392DF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Acid detergent fibe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0166EC5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16.8</w:t>
            </w:r>
          </w:p>
        </w:tc>
      </w:tr>
      <w:tr w:rsidR="00B55005" w:rsidRPr="00E1330B" w14:paraId="2F771812" w14:textId="77777777" w:rsidTr="006948F5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37647D55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Calciu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528F621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0.4</w:t>
            </w:r>
          </w:p>
        </w:tc>
      </w:tr>
      <w:tr w:rsidR="00B55005" w:rsidRPr="00E1330B" w14:paraId="38446CB0" w14:textId="77777777" w:rsidTr="00D07A72"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E33A57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DengXian" w:hAnsi="Times New Roman" w:cs="Times New Roman"/>
                <w:szCs w:val="21"/>
              </w:rPr>
              <w:t>Phosphoru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41E03D" w14:textId="77777777" w:rsidR="00B55005" w:rsidRPr="00925B2B" w:rsidRDefault="00B55005" w:rsidP="00B55005">
            <w:pPr>
              <w:jc w:val="left"/>
              <w:rPr>
                <w:rFonts w:ascii="Times New Roman" w:eastAsia="DengXian" w:hAnsi="Times New Roman" w:cs="Times New Roman"/>
                <w:szCs w:val="21"/>
              </w:rPr>
            </w:pPr>
            <w:r w:rsidRPr="00925B2B">
              <w:rPr>
                <w:rFonts w:ascii="Times New Roman" w:eastAsia="SimSun" w:hAnsi="Times New Roman" w:cs="Times New Roman"/>
                <w:szCs w:val="21"/>
              </w:rPr>
              <w:t>0.3</w:t>
            </w:r>
          </w:p>
        </w:tc>
      </w:tr>
    </w:tbl>
    <w:p w14:paraId="340A5E53" w14:textId="77777777" w:rsidR="00163E0B" w:rsidRPr="00E1330B" w:rsidRDefault="00163E0B" w:rsidP="00163E0B">
      <w:pPr>
        <w:jc w:val="left"/>
        <w:rPr>
          <w:rFonts w:ascii="Times New Roman" w:eastAsia="SimSun" w:hAnsi="Times New Roman" w:cs="Times New Roman"/>
          <w:color w:val="FF0000"/>
          <w:sz w:val="20"/>
          <w:szCs w:val="20"/>
        </w:rPr>
      </w:pPr>
      <w:r w:rsidRPr="00F1558F">
        <w:rPr>
          <w:rFonts w:ascii="Times New Roman" w:eastAsia="SimSun" w:hAnsi="Times New Roman" w:cs="Times New Roman"/>
          <w:sz w:val="20"/>
          <w:szCs w:val="20"/>
          <w:vertAlign w:val="superscript"/>
        </w:rPr>
        <w:t>1</w:t>
      </w:r>
      <w:r w:rsidRPr="00F1558F">
        <w:rPr>
          <w:rFonts w:ascii="Times New Roman" w:eastAsia="SimSun" w:hAnsi="Times New Roman" w:cs="Times New Roman"/>
          <w:sz w:val="20"/>
          <w:szCs w:val="20"/>
        </w:rPr>
        <w:t>The premix provided the following</w:t>
      </w:r>
      <w:r w:rsidRPr="00F1558F">
        <w:rPr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Pr="00F1558F">
        <w:rPr>
          <w:rFonts w:ascii="Times New Roman" w:eastAsia="SimSun" w:hAnsi="Times New Roman" w:cs="Times New Roman"/>
          <w:sz w:val="20"/>
          <w:szCs w:val="20"/>
        </w:rPr>
        <w:t>kg</w:t>
      </w:r>
      <w:r w:rsidRPr="00F1558F">
        <w:rPr>
          <w:rFonts w:ascii="Times New Roman" w:eastAsia="SimSun" w:hAnsi="Times New Roman" w:cs="Times New Roman" w:hint="eastAsia"/>
          <w:sz w:val="20"/>
          <w:szCs w:val="20"/>
          <w:vertAlign w:val="superscript"/>
        </w:rPr>
        <w:t>-1</w:t>
      </w:r>
      <w:r w:rsidRPr="00F1558F">
        <w:rPr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Pr="00F1558F">
        <w:rPr>
          <w:rFonts w:ascii="Times New Roman" w:eastAsia="SimSun" w:hAnsi="Times New Roman" w:cs="Times New Roman"/>
          <w:sz w:val="20"/>
          <w:szCs w:val="20"/>
        </w:rPr>
        <w:t>diets: VA 5 500 IU, VD</w:t>
      </w:r>
      <w:r w:rsidR="00F55DC4" w:rsidRPr="00F1558F">
        <w:rPr>
          <w:rFonts w:ascii="Times New Roman" w:eastAsia="SimSun" w:hAnsi="Times New Roman" w:cs="Times New Roman"/>
          <w:sz w:val="20"/>
          <w:szCs w:val="20"/>
          <w:vertAlign w:val="subscript"/>
        </w:rPr>
        <w:t>3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 1 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920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 IU, 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 xml:space="preserve">VE 20 IU, 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Fe 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5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0 mg, Cu 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10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.5 mg, Mn 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20.3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 mg, Zn 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30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 mg, I</w:t>
      </w:r>
      <w:r w:rsidRPr="00F1558F">
        <w:rPr>
          <w:rFonts w:ascii="Times New Roman" w:eastAsia="SimSun" w:hAnsi="Times New Roman" w:cs="Times New Roman" w:hint="eastAsia"/>
          <w:sz w:val="20"/>
          <w:szCs w:val="20"/>
        </w:rPr>
        <w:t xml:space="preserve"> 0.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52</w:t>
      </w:r>
      <w:r w:rsidRPr="00F1558F">
        <w:rPr>
          <w:rFonts w:ascii="Times New Roman" w:eastAsia="SimSun" w:hAnsi="Times New Roman" w:cs="Times New Roman"/>
          <w:sz w:val="20"/>
          <w:szCs w:val="20"/>
        </w:rPr>
        <w:t>mg, Se 0.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1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 mg, Co 0.</w:t>
      </w:r>
      <w:r w:rsidR="00F55DC4" w:rsidRPr="00F1558F">
        <w:rPr>
          <w:rFonts w:ascii="Times New Roman" w:eastAsia="SimSun" w:hAnsi="Times New Roman" w:cs="Times New Roman"/>
          <w:sz w:val="20"/>
          <w:szCs w:val="20"/>
        </w:rPr>
        <w:t>12</w:t>
      </w:r>
      <w:r w:rsidRPr="00F1558F">
        <w:rPr>
          <w:rFonts w:ascii="Times New Roman" w:eastAsia="SimSun" w:hAnsi="Times New Roman" w:cs="Times New Roman"/>
          <w:sz w:val="20"/>
          <w:szCs w:val="20"/>
        </w:rPr>
        <w:t xml:space="preserve"> m</w:t>
      </w:r>
      <w:r w:rsidRPr="00F55DC4">
        <w:rPr>
          <w:rFonts w:ascii="Times New Roman" w:eastAsia="SimSun" w:hAnsi="Times New Roman" w:cs="Times New Roman"/>
          <w:sz w:val="20"/>
          <w:szCs w:val="20"/>
        </w:rPr>
        <w:t>g.</w:t>
      </w:r>
    </w:p>
    <w:p w14:paraId="0CD16D72" w14:textId="77777777" w:rsidR="0079075C" w:rsidRDefault="00163E0B" w:rsidP="00163E0B">
      <w:pPr>
        <w:rPr>
          <w:rFonts w:ascii="Times New Roman" w:eastAsia="SimSun" w:hAnsi="Times New Roman" w:cs="Times New Roman"/>
          <w:sz w:val="20"/>
          <w:szCs w:val="20"/>
        </w:rPr>
      </w:pPr>
      <w:r w:rsidRPr="00457A25">
        <w:rPr>
          <w:rFonts w:ascii="Times New Roman" w:eastAsia="SimSun" w:hAnsi="Times New Roman" w:cs="Times New Roman"/>
          <w:sz w:val="20"/>
          <w:szCs w:val="20"/>
          <w:vertAlign w:val="superscript"/>
        </w:rPr>
        <w:t>2</w:t>
      </w:r>
      <w:r w:rsidR="00457A25" w:rsidRPr="00457A25">
        <w:rPr>
          <w:rFonts w:ascii="Times New Roman" w:eastAsia="SimSun" w:hAnsi="Times New Roman" w:cs="Times New Roman"/>
          <w:sz w:val="20"/>
          <w:szCs w:val="20"/>
        </w:rPr>
        <w:t>NEg, net energy for gain, is calculated according to Feeding Standard of Beef Cattle (NY/T 815–2004), others were measured values</w:t>
      </w:r>
      <w:r w:rsidRPr="00457A25">
        <w:rPr>
          <w:rFonts w:ascii="Times New Roman" w:eastAsia="SimSun" w:hAnsi="Times New Roman" w:cs="Times New Roman"/>
          <w:sz w:val="20"/>
          <w:szCs w:val="20"/>
        </w:rPr>
        <w:t>.</w:t>
      </w:r>
    </w:p>
    <w:sectPr w:rsidR="0079075C" w:rsidSect="00796EFD">
      <w:pgSz w:w="11906" w:h="16838"/>
      <w:pgMar w:top="1418" w:right="1531" w:bottom="1077" w:left="1531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0570B" w14:textId="77777777" w:rsidR="000A0606" w:rsidRDefault="000A0606" w:rsidP="001766BB">
      <w:r>
        <w:separator/>
      </w:r>
    </w:p>
  </w:endnote>
  <w:endnote w:type="continuationSeparator" w:id="0">
    <w:p w14:paraId="53532089" w14:textId="77777777" w:rsidR="000A0606" w:rsidRDefault="000A0606" w:rsidP="00176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017DC" w14:textId="77777777" w:rsidR="000A0606" w:rsidRDefault="000A0606" w:rsidP="001766BB">
      <w:r>
        <w:separator/>
      </w:r>
    </w:p>
  </w:footnote>
  <w:footnote w:type="continuationSeparator" w:id="0">
    <w:p w14:paraId="0262AE68" w14:textId="77777777" w:rsidR="000A0606" w:rsidRDefault="000A0606" w:rsidP="001766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607CE1"/>
    <w:multiLevelType w:val="multilevel"/>
    <w:tmpl w:val="FA4CF3B2"/>
    <w:lvl w:ilvl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tDA3NzY3MjU0MTBQ0lEKTi0uzszPAykwqgUABlgIsiwAAAA="/>
  </w:docVars>
  <w:rsids>
    <w:rsidRoot w:val="00487A7F"/>
    <w:rsid w:val="000327B6"/>
    <w:rsid w:val="000A0606"/>
    <w:rsid w:val="000B269A"/>
    <w:rsid w:val="0012308C"/>
    <w:rsid w:val="00163E0B"/>
    <w:rsid w:val="001766BB"/>
    <w:rsid w:val="00223BF8"/>
    <w:rsid w:val="00457A25"/>
    <w:rsid w:val="00487A7F"/>
    <w:rsid w:val="00497EBC"/>
    <w:rsid w:val="00610E4F"/>
    <w:rsid w:val="006948F5"/>
    <w:rsid w:val="0079075C"/>
    <w:rsid w:val="00796EFD"/>
    <w:rsid w:val="00874314"/>
    <w:rsid w:val="008C5F3B"/>
    <w:rsid w:val="008C7DF2"/>
    <w:rsid w:val="009D6C74"/>
    <w:rsid w:val="00A74A4D"/>
    <w:rsid w:val="00B55005"/>
    <w:rsid w:val="00B86B47"/>
    <w:rsid w:val="00C61FCF"/>
    <w:rsid w:val="00CD3594"/>
    <w:rsid w:val="00D07A72"/>
    <w:rsid w:val="00D7219F"/>
    <w:rsid w:val="00E1330B"/>
    <w:rsid w:val="00E812E7"/>
    <w:rsid w:val="00EB3390"/>
    <w:rsid w:val="00F1558F"/>
    <w:rsid w:val="00F34FC6"/>
    <w:rsid w:val="00F55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53706F"/>
  <w15:chartTrackingRefBased/>
  <w15:docId w15:val="{FDC00F50-AFD1-487B-A27D-55120F2B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6B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66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766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766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766B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1766BB"/>
    <w:pPr>
      <w:ind w:firstLineChars="200" w:firstLine="420"/>
    </w:pPr>
  </w:style>
  <w:style w:type="character" w:styleId="LineNumber">
    <w:name w:val="line number"/>
    <w:basedOn w:val="DefaultParagraphFont"/>
    <w:uiPriority w:val="99"/>
    <w:semiHidden/>
    <w:unhideWhenUsed/>
    <w:rsid w:val="001766BB"/>
  </w:style>
  <w:style w:type="table" w:customStyle="1" w:styleId="11">
    <w:name w:val="网格型11"/>
    <w:basedOn w:val="TableNormal"/>
    <w:next w:val="TableGrid"/>
    <w:uiPriority w:val="59"/>
    <w:rsid w:val="00163E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163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0000000-0000-0000-0000-000000000001">
    <w:name w:val="_00000000-0000-0000-0000-000000000001_"/>
    <w:rsid w:val="00163E0B"/>
    <w:pPr>
      <w:widowControl w:val="0"/>
      <w:autoSpaceDE w:val="0"/>
      <w:autoSpaceDN w:val="0"/>
      <w:adjustRightInd w:val="0"/>
      <w:spacing w:line="360" w:lineRule="auto"/>
    </w:pPr>
    <w:rPr>
      <w:rFonts w:ascii="Verdana" w:hAnsi="Verdana"/>
      <w:kern w:val="0"/>
      <w:sz w:val="24"/>
      <w:szCs w:val="24"/>
      <w:lang w:val="x-none"/>
    </w:rPr>
  </w:style>
  <w:style w:type="paragraph" w:customStyle="1" w:styleId="MDPI31text">
    <w:name w:val="MDPI_3.1_text"/>
    <w:qFormat/>
    <w:rsid w:val="00610E4F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table" w:customStyle="1" w:styleId="1">
    <w:name w:val="网格型1"/>
    <w:basedOn w:val="TableNormal"/>
    <w:next w:val="TableGrid"/>
    <w:uiPriority w:val="59"/>
    <w:qFormat/>
    <w:rsid w:val="008C5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6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m Burns</cp:lastModifiedBy>
  <cp:revision>2</cp:revision>
  <dcterms:created xsi:type="dcterms:W3CDTF">2021-07-20T15:41:00Z</dcterms:created>
  <dcterms:modified xsi:type="dcterms:W3CDTF">2021-07-20T15:41:00Z</dcterms:modified>
</cp:coreProperties>
</file>